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78a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a7e3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3fbd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